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5B6CC3" w14:textId="77777777" w:rsidR="009963A1" w:rsidRPr="00AA5EC5" w:rsidRDefault="009963A1" w:rsidP="009963A1">
      <w:pPr>
        <w:pStyle w:val="Heading1"/>
        <w:jc w:val="center"/>
        <w:rPr>
          <w:szCs w:val="40"/>
          <w:lang w:val="bg-BG"/>
        </w:rPr>
      </w:pPr>
      <w:r w:rsidRPr="00AA5EC5">
        <w:rPr>
          <w:szCs w:val="40"/>
        </w:rPr>
        <w:t>Exercise: Defining Classes</w:t>
      </w:r>
    </w:p>
    <w:p w14:paraId="2D68592C" w14:textId="677B6BA9" w:rsidR="009963A1" w:rsidRPr="009963A1" w:rsidRDefault="00B83F17" w:rsidP="00E57F18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</w:t>
      </w:r>
      <w:proofErr w:type="gramStart"/>
      <w:r w:rsidR="009963A1" w:rsidRPr="009963A1">
        <w:t>class</w:t>
      </w:r>
      <w:proofErr w:type="gramEnd"/>
      <w:r w:rsidR="009963A1" w:rsidRPr="009963A1">
        <w:t xml:space="preserve">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</w:t>
      </w:r>
      <w:proofErr w:type="gramStart"/>
      <w:r w:rsidRPr="009963A1">
        <w:t>whether or not</w:t>
      </w:r>
      <w:proofErr w:type="gramEnd"/>
      <w:r w:rsidRPr="009963A1">
        <w:t xml:space="preserve">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</w:t>
      </w:r>
      <w:proofErr w:type="gramStart"/>
      <w:r w:rsidRPr="009963A1">
        <w:t>all of</w:t>
      </w:r>
      <w:proofErr w:type="gramEnd"/>
      <w:r w:rsidRPr="009963A1">
        <w:t xml:space="preserve">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914415">
        <w:rPr>
          <w:rFonts w:ascii="Consolas" w:hAnsi="Consolas"/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AE25B4">
        <w:rPr>
          <w:lang w:val="bg-BG"/>
        </w:rPr>
        <w:t>"</w:t>
      </w:r>
      <w:r w:rsidR="009963A1" w:rsidRPr="00AE25B4">
        <w:rPr>
          <w:lang w:val="bg-BG"/>
        </w:rPr>
        <w:t>{</w:t>
      </w:r>
      <w:r w:rsidR="009963A1" w:rsidRPr="009963A1">
        <w:t>Car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</w:t>
      </w:r>
      <w:r w:rsidR="009963A1" w:rsidRPr="00AE25B4">
        <w:rPr>
          <w:lang w:val="bg-BG"/>
        </w:rPr>
        <w:t>{</w:t>
      </w:r>
      <w:r w:rsidR="009963A1" w:rsidRPr="009963A1">
        <w:t>Engine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</w:t>
      </w:r>
      <w:r w:rsidR="009963A1" w:rsidRPr="00AE25B4">
        <w:rPr>
          <w:lang w:val="bg-BG"/>
        </w:rPr>
        <w:t>: {</w:t>
      </w:r>
      <w:r w:rsidR="009963A1" w:rsidRPr="009963A1">
        <w:t>EnginePower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</w:t>
      </w:r>
      <w:r w:rsidR="009963A1" w:rsidRPr="00AE25B4">
        <w:rPr>
          <w:lang w:val="bg-BG"/>
        </w:rPr>
        <w:t>: {</w:t>
      </w:r>
      <w:r w:rsidR="009963A1" w:rsidRPr="009963A1">
        <w:t>EngineDisplacemen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</w:t>
      </w:r>
      <w:r w:rsidR="009963A1" w:rsidRPr="00AE25B4">
        <w:rPr>
          <w:lang w:val="bg-BG"/>
        </w:rPr>
        <w:t>: {</w:t>
      </w:r>
      <w:r w:rsidR="009963A1" w:rsidRPr="009963A1">
        <w:t>EngineEfficiency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</w:t>
      </w:r>
      <w:r w:rsidR="009963A1" w:rsidRPr="00AE25B4">
        <w:rPr>
          <w:lang w:val="bg-BG"/>
        </w:rPr>
        <w:t>: {</w:t>
      </w:r>
      <w:r w:rsidR="009963A1" w:rsidRPr="009963A1">
        <w:t>CarWeigh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</w:t>
      </w:r>
      <w:r w:rsidR="009963A1" w:rsidRPr="00AE25B4">
        <w:rPr>
          <w:lang w:val="bg-BG"/>
        </w:rPr>
        <w:t>: {</w:t>
      </w:r>
      <w:r w:rsidR="009963A1" w:rsidRPr="009963A1">
        <w:t>CarColor</w:t>
      </w:r>
      <w:r w:rsidR="009963A1" w:rsidRPr="00AE25B4">
        <w:rPr>
          <w:lang w:val="bg-BG"/>
        </w:rPr>
        <w:t>}</w:t>
      </w:r>
      <w:r w:rsidRPr="00AE25B4">
        <w:rPr>
          <w:lang w:val="bg-BG"/>
        </w:rPr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proofErr w:type="spellStart"/>
      <w:r w:rsidRPr="009963A1">
        <w:rPr>
          <w:rFonts w:ascii="Consolas" w:hAnsi="Consolas"/>
          <w:b/>
          <w:noProof/>
          <w:lang w:eastAsia="ja-JP"/>
        </w:rPr>
        <w:t>ToString</w:t>
      </w:r>
      <w:proofErr w:type="spellEnd"/>
      <w:r w:rsidRPr="009963A1">
        <w:rPr>
          <w:rFonts w:ascii="Consolas" w:hAnsi="Consolas"/>
          <w:b/>
          <w:noProof/>
          <w:lang w:eastAsia="ja-JP"/>
        </w:rPr>
        <w:t>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9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</w:t>
      </w:r>
      <w:proofErr w:type="spellStart"/>
      <w:r w:rsidRPr="009963A1">
        <w:t>class</w:t>
      </w:r>
      <w:r w:rsidR="00076145">
        <w:t>'</w:t>
      </w:r>
      <w:proofErr w:type="spellEnd"/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B63E49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DE5870" w14:textId="77777777" w:rsidR="00194F43" w:rsidRDefault="00194F43" w:rsidP="008068A2">
      <w:pPr>
        <w:spacing w:after="0" w:line="240" w:lineRule="auto"/>
      </w:pPr>
      <w:r>
        <w:separator/>
      </w:r>
    </w:p>
  </w:endnote>
  <w:endnote w:type="continuationSeparator" w:id="0">
    <w:p w14:paraId="1BDE685C" w14:textId="77777777" w:rsidR="00194F43" w:rsidRDefault="00194F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3AD79E" w14:textId="77777777" w:rsidR="00194F43" w:rsidRDefault="00194F43" w:rsidP="008068A2">
      <w:pPr>
        <w:spacing w:after="0" w:line="240" w:lineRule="auto"/>
      </w:pPr>
      <w:r>
        <w:separator/>
      </w:r>
    </w:p>
  </w:footnote>
  <w:footnote w:type="continuationSeparator" w:id="0">
    <w:p w14:paraId="29F8AEEF" w14:textId="77777777" w:rsidR="00194F43" w:rsidRDefault="00194F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997355">
    <w:abstractNumId w:val="5"/>
  </w:num>
  <w:num w:numId="2" w16cid:durableId="765659751">
    <w:abstractNumId w:val="6"/>
  </w:num>
  <w:num w:numId="3" w16cid:durableId="1963799036">
    <w:abstractNumId w:val="19"/>
  </w:num>
  <w:num w:numId="4" w16cid:durableId="1255438106">
    <w:abstractNumId w:val="11"/>
  </w:num>
  <w:num w:numId="5" w16cid:durableId="1957710141">
    <w:abstractNumId w:val="7"/>
  </w:num>
  <w:num w:numId="6" w16cid:durableId="975139689">
    <w:abstractNumId w:val="9"/>
  </w:num>
  <w:num w:numId="7" w16cid:durableId="632759028">
    <w:abstractNumId w:val="1"/>
  </w:num>
  <w:num w:numId="8" w16cid:durableId="387455843">
    <w:abstractNumId w:val="17"/>
  </w:num>
  <w:num w:numId="9" w16cid:durableId="902955415">
    <w:abstractNumId w:val="3"/>
  </w:num>
  <w:num w:numId="10" w16cid:durableId="445781923">
    <w:abstractNumId w:val="12"/>
  </w:num>
  <w:num w:numId="11" w16cid:durableId="2085636493">
    <w:abstractNumId w:val="20"/>
  </w:num>
  <w:num w:numId="12" w16cid:durableId="314723622">
    <w:abstractNumId w:val="10"/>
  </w:num>
  <w:num w:numId="13" w16cid:durableId="2121338636">
    <w:abstractNumId w:val="15"/>
  </w:num>
  <w:num w:numId="14" w16cid:durableId="2023386914">
    <w:abstractNumId w:val="2"/>
  </w:num>
  <w:num w:numId="15" w16cid:durableId="1776755500">
    <w:abstractNumId w:val="14"/>
  </w:num>
  <w:num w:numId="16" w16cid:durableId="1694306567">
    <w:abstractNumId w:val="4"/>
  </w:num>
  <w:num w:numId="17" w16cid:durableId="1217276698">
    <w:abstractNumId w:val="21"/>
  </w:num>
  <w:num w:numId="18" w16cid:durableId="1763868585">
    <w:abstractNumId w:val="13"/>
  </w:num>
  <w:num w:numId="19" w16cid:durableId="1999110402">
    <w:abstractNumId w:val="0"/>
  </w:num>
  <w:num w:numId="20" w16cid:durableId="2026251452">
    <w:abstractNumId w:val="16"/>
  </w:num>
  <w:num w:numId="21" w16cid:durableId="599146457">
    <w:abstractNumId w:val="8"/>
  </w:num>
  <w:num w:numId="22" w16cid:durableId="1323663340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C80"/>
    <w:rsid w:val="000A5ED3"/>
    <w:rsid w:val="000A6794"/>
    <w:rsid w:val="000B39E6"/>
    <w:rsid w:val="000B4F10"/>
    <w:rsid w:val="000B56F0"/>
    <w:rsid w:val="000C383E"/>
    <w:rsid w:val="000C5361"/>
    <w:rsid w:val="000D63FE"/>
    <w:rsid w:val="00103906"/>
    <w:rsid w:val="00113377"/>
    <w:rsid w:val="00114B85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94F43"/>
    <w:rsid w:val="001A6728"/>
    <w:rsid w:val="001B04D9"/>
    <w:rsid w:val="001B49D7"/>
    <w:rsid w:val="001B7060"/>
    <w:rsid w:val="001C1FCD"/>
    <w:rsid w:val="001C4FBC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52CEC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2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267D"/>
    <w:rsid w:val="007171D5"/>
    <w:rsid w:val="00724DA4"/>
    <w:rsid w:val="00763912"/>
    <w:rsid w:val="007731FF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5D2C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94526"/>
    <w:rsid w:val="00AA3772"/>
    <w:rsid w:val="00AA5EC5"/>
    <w:rsid w:val="00AB106E"/>
    <w:rsid w:val="00AB1E89"/>
    <w:rsid w:val="00AB2224"/>
    <w:rsid w:val="00AC3114"/>
    <w:rsid w:val="00AC36D6"/>
    <w:rsid w:val="00AC4613"/>
    <w:rsid w:val="00AC60FE"/>
    <w:rsid w:val="00AC77AD"/>
    <w:rsid w:val="00AD1BC6"/>
    <w:rsid w:val="00AD3214"/>
    <w:rsid w:val="00AE05D3"/>
    <w:rsid w:val="00AE25B4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63E49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12BC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E059C"/>
    <w:rsid w:val="00EF0316"/>
    <w:rsid w:val="00F0369E"/>
    <w:rsid w:val="00F20B48"/>
    <w:rsid w:val="00F258BA"/>
    <w:rsid w:val="00F27E9C"/>
    <w:rsid w:val="00F41F41"/>
    <w:rsid w:val="00F4515A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79/Defining-Classes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47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3808-45CF-479E-9E2C-33505F5E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0</Pages>
  <Words>2064</Words>
  <Characters>1176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02</cp:revision>
  <cp:lastPrinted>2023-04-24T07:18:00Z</cp:lastPrinted>
  <dcterms:created xsi:type="dcterms:W3CDTF">2019-11-12T12:29:00Z</dcterms:created>
  <dcterms:modified xsi:type="dcterms:W3CDTF">2025-01-01T18:35:00Z</dcterms:modified>
  <cp:category>programming;education;software engineering;software development</cp:category>
</cp:coreProperties>
</file>